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e Joh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16 Upton Ave S Minneapolis 5541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wjohnson648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238722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m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